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rugu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ruguay received a score of 77.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rugua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ruguay received a score of</w:t>
      </w:r>
      <w:r>
        <w:t xml:space="preserve"> </w:t>
      </w:r>
      <w:r>
        <w:rPr>
          <w:bCs/>
          <w:b/>
        </w:rPr>
        <w:t xml:space="preserve">8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ruguay received a score of 89.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ruguay received a score of 56.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ruguay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rugua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rugua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ruguay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rugu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ruguay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rugua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rugua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rugua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ruguay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rugua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ruguay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ruguay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Urugu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Urugu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Urugu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Urugu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Urugu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Urugu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Urugu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Urugu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Urugu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Urugu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Urugu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Urugu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Urugu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Urugu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Urugu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Urugu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Urugu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75,1985,1996,2004,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2, 2014,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6:27Z</dcterms:created>
  <dcterms:modified xsi:type="dcterms:W3CDTF">2024-01-16T17: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ruguay Country Report</vt:lpwstr>
  </property>
</Properties>
</file>